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6FD96" w14:textId="77777777" w:rsidR="00267AC1" w:rsidRPr="000C0C2B" w:rsidRDefault="00267AC1" w:rsidP="00267AC1">
      <w:pPr>
        <w:pStyle w:val="Bodytext30"/>
        <w:shd w:val="clear" w:color="auto" w:fill="auto"/>
        <w:ind w:left="320" w:firstLine="0"/>
        <w:rPr>
          <w:rFonts w:ascii="Times New Roman" w:hAnsi="Times New Roman" w:cs="Times New Roman"/>
        </w:rPr>
      </w:pPr>
      <w:r w:rsidRPr="000C0C2B">
        <w:rPr>
          <w:rFonts w:ascii="Times New Roman" w:hAnsi="Times New Roman" w:cs="Times New Roman"/>
        </w:rPr>
        <w:t>City of Trenton</w:t>
      </w:r>
      <w:r w:rsidRPr="000C0C2B">
        <w:rPr>
          <w:rFonts w:ascii="Times New Roman" w:hAnsi="Times New Roman" w:cs="Times New Roman"/>
        </w:rPr>
        <w:br/>
        <w:t>Council Agenda</w:t>
      </w:r>
    </w:p>
    <w:p w14:paraId="6BAB3A2F" w14:textId="7B002B7A" w:rsidR="00267AC1" w:rsidRPr="000C0C2B" w:rsidRDefault="0084642A" w:rsidP="00267AC1">
      <w:pPr>
        <w:pStyle w:val="Bodytext30"/>
        <w:shd w:val="clear" w:color="auto" w:fill="auto"/>
        <w:spacing w:line="240" w:lineRule="auto"/>
        <w:ind w:left="320" w:firstLine="0"/>
        <w:rPr>
          <w:rFonts w:ascii="Times New Roman" w:hAnsi="Times New Roman" w:cs="Times New Roman"/>
        </w:rPr>
      </w:pPr>
      <w:r>
        <w:rPr>
          <w:rFonts w:ascii="Times New Roman" w:hAnsi="Times New Roman" w:cs="Times New Roman"/>
        </w:rPr>
        <w:t>November 2</w:t>
      </w:r>
      <w:r w:rsidR="00267AC1">
        <w:rPr>
          <w:rFonts w:ascii="Times New Roman" w:hAnsi="Times New Roman" w:cs="Times New Roman"/>
        </w:rPr>
        <w:t>, 2022</w:t>
      </w:r>
      <w:r w:rsidR="00267AC1" w:rsidRPr="000C0C2B">
        <w:rPr>
          <w:rFonts w:ascii="Times New Roman" w:hAnsi="Times New Roman" w:cs="Times New Roman"/>
        </w:rPr>
        <w:br/>
        <w:t xml:space="preserve">at </w:t>
      </w:r>
      <w:r w:rsidR="00267AC1">
        <w:rPr>
          <w:rFonts w:ascii="Times New Roman" w:hAnsi="Times New Roman" w:cs="Times New Roman"/>
        </w:rPr>
        <w:t xml:space="preserve">7 </w:t>
      </w:r>
      <w:r w:rsidR="00267AC1" w:rsidRPr="000C0C2B">
        <w:rPr>
          <w:rFonts w:ascii="Times New Roman" w:hAnsi="Times New Roman" w:cs="Times New Roman"/>
        </w:rPr>
        <w:t>pm</w:t>
      </w:r>
    </w:p>
    <w:p w14:paraId="39092757" w14:textId="77777777" w:rsidR="00267AC1" w:rsidRDefault="00267AC1" w:rsidP="001F7423">
      <w:pPr>
        <w:ind w:left="720" w:hanging="360"/>
      </w:pPr>
    </w:p>
    <w:p w14:paraId="5E0D6878" w14:textId="100D66BB" w:rsidR="00B41165" w:rsidRPr="00834359" w:rsidRDefault="001F7423" w:rsidP="001F7423">
      <w:pPr>
        <w:pStyle w:val="ListParagraph"/>
        <w:numPr>
          <w:ilvl w:val="0"/>
          <w:numId w:val="1"/>
        </w:numPr>
        <w:rPr>
          <w:rFonts w:ascii="Times New Roman" w:hAnsi="Times New Roman" w:cs="Times New Roman"/>
          <w:sz w:val="24"/>
          <w:szCs w:val="24"/>
        </w:rPr>
      </w:pPr>
      <w:r w:rsidRPr="00834359">
        <w:rPr>
          <w:rFonts w:ascii="Times New Roman" w:hAnsi="Times New Roman" w:cs="Times New Roman"/>
          <w:sz w:val="24"/>
          <w:szCs w:val="24"/>
        </w:rPr>
        <w:t>Call to order.</w:t>
      </w:r>
    </w:p>
    <w:p w14:paraId="436DA7C6" w14:textId="77777777" w:rsidR="001F7423" w:rsidRPr="00834359" w:rsidRDefault="001F7423" w:rsidP="001F7423">
      <w:pPr>
        <w:pStyle w:val="ListParagraph"/>
        <w:numPr>
          <w:ilvl w:val="0"/>
          <w:numId w:val="1"/>
        </w:numPr>
        <w:rPr>
          <w:rFonts w:ascii="Times New Roman" w:hAnsi="Times New Roman" w:cs="Times New Roman"/>
          <w:sz w:val="24"/>
          <w:szCs w:val="24"/>
        </w:rPr>
      </w:pPr>
      <w:r w:rsidRPr="00834359">
        <w:rPr>
          <w:rFonts w:ascii="Times New Roman" w:hAnsi="Times New Roman" w:cs="Times New Roman"/>
          <w:sz w:val="24"/>
          <w:szCs w:val="24"/>
        </w:rPr>
        <w:t>Open meeting with prayer.</w:t>
      </w:r>
    </w:p>
    <w:p w14:paraId="43602796" w14:textId="2366027B" w:rsidR="00F27A7A" w:rsidRPr="00834359" w:rsidRDefault="001F7423" w:rsidP="00F27A7A">
      <w:pPr>
        <w:pStyle w:val="ListParagraph"/>
        <w:numPr>
          <w:ilvl w:val="0"/>
          <w:numId w:val="1"/>
        </w:numPr>
        <w:rPr>
          <w:rFonts w:ascii="Times New Roman" w:hAnsi="Times New Roman" w:cs="Times New Roman"/>
          <w:sz w:val="24"/>
          <w:szCs w:val="24"/>
        </w:rPr>
      </w:pPr>
      <w:r w:rsidRPr="00834359">
        <w:rPr>
          <w:rFonts w:ascii="Times New Roman" w:hAnsi="Times New Roman" w:cs="Times New Roman"/>
          <w:sz w:val="24"/>
          <w:szCs w:val="24"/>
        </w:rPr>
        <w:t>Open Forum – Citizens to be he</w:t>
      </w:r>
      <w:r w:rsidR="001855FF" w:rsidRPr="00834359">
        <w:rPr>
          <w:rFonts w:ascii="Times New Roman" w:hAnsi="Times New Roman" w:cs="Times New Roman"/>
          <w:sz w:val="24"/>
          <w:szCs w:val="24"/>
        </w:rPr>
        <w:t>ar</w:t>
      </w:r>
      <w:r w:rsidRPr="00834359">
        <w:rPr>
          <w:rFonts w:ascii="Times New Roman" w:hAnsi="Times New Roman" w:cs="Times New Roman"/>
          <w:sz w:val="24"/>
          <w:szCs w:val="24"/>
        </w:rPr>
        <w:t>d (5 minutes per citizen)</w:t>
      </w:r>
    </w:p>
    <w:p w14:paraId="7777DC3D" w14:textId="03C63709" w:rsidR="00934E1E" w:rsidRPr="00834359" w:rsidRDefault="0094328A" w:rsidP="00934E1E">
      <w:pPr>
        <w:pStyle w:val="ListParagraph"/>
        <w:numPr>
          <w:ilvl w:val="0"/>
          <w:numId w:val="1"/>
        </w:numPr>
        <w:spacing w:after="0"/>
        <w:rPr>
          <w:rFonts w:ascii="Times New Roman" w:hAnsi="Times New Roman" w:cs="Times New Roman"/>
          <w:sz w:val="24"/>
          <w:szCs w:val="24"/>
        </w:rPr>
      </w:pPr>
      <w:r w:rsidRPr="00834359">
        <w:rPr>
          <w:rFonts w:ascii="Times New Roman" w:hAnsi="Times New Roman" w:cs="Times New Roman"/>
          <w:sz w:val="24"/>
          <w:szCs w:val="24"/>
        </w:rPr>
        <w:t>Review Department reports</w:t>
      </w:r>
    </w:p>
    <w:p w14:paraId="46E630F0" w14:textId="7E5710E0" w:rsidR="001F7423" w:rsidRPr="00834359" w:rsidRDefault="001F7423" w:rsidP="009D1EB8">
      <w:pPr>
        <w:pStyle w:val="ListParagraph"/>
        <w:numPr>
          <w:ilvl w:val="0"/>
          <w:numId w:val="1"/>
        </w:numPr>
        <w:rPr>
          <w:rFonts w:ascii="Times New Roman" w:hAnsi="Times New Roman" w:cs="Times New Roman"/>
          <w:sz w:val="24"/>
          <w:szCs w:val="24"/>
        </w:rPr>
      </w:pPr>
      <w:r w:rsidRPr="00834359">
        <w:rPr>
          <w:rFonts w:ascii="Times New Roman" w:hAnsi="Times New Roman" w:cs="Times New Roman"/>
          <w:sz w:val="24"/>
          <w:szCs w:val="24"/>
        </w:rPr>
        <w:t xml:space="preserve">Consider/call action to approve minutes from </w:t>
      </w:r>
      <w:r w:rsidR="0084642A" w:rsidRPr="00834359">
        <w:rPr>
          <w:rFonts w:ascii="Times New Roman" w:hAnsi="Times New Roman" w:cs="Times New Roman"/>
          <w:sz w:val="24"/>
          <w:szCs w:val="24"/>
        </w:rPr>
        <w:t>October 5</w:t>
      </w:r>
      <w:r w:rsidR="0084642A" w:rsidRPr="00834359">
        <w:rPr>
          <w:rFonts w:ascii="Times New Roman" w:hAnsi="Times New Roman" w:cs="Times New Roman"/>
          <w:sz w:val="24"/>
          <w:szCs w:val="24"/>
          <w:vertAlign w:val="superscript"/>
        </w:rPr>
        <w:t>th</w:t>
      </w:r>
      <w:r w:rsidR="0084642A" w:rsidRPr="00834359">
        <w:rPr>
          <w:rFonts w:ascii="Times New Roman" w:hAnsi="Times New Roman" w:cs="Times New Roman"/>
          <w:sz w:val="24"/>
          <w:szCs w:val="24"/>
        </w:rPr>
        <w:t xml:space="preserve"> and 19</w:t>
      </w:r>
      <w:r w:rsidR="00364309" w:rsidRPr="00834359">
        <w:rPr>
          <w:rFonts w:ascii="Times New Roman" w:hAnsi="Times New Roman" w:cs="Times New Roman"/>
          <w:sz w:val="24"/>
          <w:szCs w:val="24"/>
          <w:vertAlign w:val="superscript"/>
        </w:rPr>
        <w:t>th</w:t>
      </w:r>
      <w:r w:rsidR="00364309" w:rsidRPr="00834359">
        <w:rPr>
          <w:rFonts w:ascii="Times New Roman" w:hAnsi="Times New Roman" w:cs="Times New Roman"/>
          <w:sz w:val="24"/>
          <w:szCs w:val="24"/>
        </w:rPr>
        <w:t>.</w:t>
      </w:r>
    </w:p>
    <w:p w14:paraId="07F042C1" w14:textId="704D3981" w:rsidR="001F7423" w:rsidRDefault="008D042D" w:rsidP="00361D29">
      <w:pPr>
        <w:pStyle w:val="ListParagraph"/>
        <w:numPr>
          <w:ilvl w:val="0"/>
          <w:numId w:val="1"/>
        </w:numPr>
        <w:rPr>
          <w:rFonts w:ascii="Times New Roman" w:hAnsi="Times New Roman" w:cs="Times New Roman"/>
          <w:sz w:val="24"/>
          <w:szCs w:val="24"/>
        </w:rPr>
      </w:pPr>
      <w:r w:rsidRPr="00834359">
        <w:rPr>
          <w:rFonts w:ascii="Times New Roman" w:hAnsi="Times New Roman" w:cs="Times New Roman"/>
          <w:sz w:val="24"/>
          <w:szCs w:val="24"/>
        </w:rPr>
        <w:t xml:space="preserve">Approve the minutes and </w:t>
      </w:r>
      <w:r w:rsidR="00862A51" w:rsidRPr="00834359">
        <w:rPr>
          <w:rFonts w:ascii="Times New Roman" w:hAnsi="Times New Roman" w:cs="Times New Roman"/>
          <w:sz w:val="24"/>
          <w:szCs w:val="24"/>
        </w:rPr>
        <w:t>activities</w:t>
      </w:r>
      <w:r w:rsidRPr="00834359">
        <w:rPr>
          <w:rFonts w:ascii="Times New Roman" w:hAnsi="Times New Roman" w:cs="Times New Roman"/>
          <w:sz w:val="24"/>
          <w:szCs w:val="24"/>
        </w:rPr>
        <w:t xml:space="preserve"> of </w:t>
      </w:r>
      <w:r w:rsidR="00361D29" w:rsidRPr="00834359">
        <w:rPr>
          <w:rFonts w:ascii="Times New Roman" w:hAnsi="Times New Roman" w:cs="Times New Roman"/>
          <w:sz w:val="24"/>
          <w:szCs w:val="24"/>
        </w:rPr>
        <w:t xml:space="preserve">Planning and Zoning. </w:t>
      </w:r>
    </w:p>
    <w:p w14:paraId="0D7B086B" w14:textId="3C0E053B" w:rsidR="00F83ADD" w:rsidRPr="00834359" w:rsidRDefault="00F83ADD" w:rsidP="00361D2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pprove the minutes and spending for the Christmas Lighting from economic development B. </w:t>
      </w:r>
    </w:p>
    <w:p w14:paraId="24E2C408" w14:textId="0D2A5F41" w:rsidR="0084642A" w:rsidRDefault="0084642A" w:rsidP="00361D29">
      <w:pPr>
        <w:pStyle w:val="ListParagraph"/>
        <w:numPr>
          <w:ilvl w:val="0"/>
          <w:numId w:val="1"/>
        </w:numPr>
        <w:rPr>
          <w:rFonts w:ascii="Times New Roman" w:hAnsi="Times New Roman" w:cs="Times New Roman"/>
          <w:sz w:val="24"/>
          <w:szCs w:val="24"/>
        </w:rPr>
      </w:pPr>
      <w:r w:rsidRPr="00834359">
        <w:rPr>
          <w:rFonts w:ascii="Times New Roman" w:hAnsi="Times New Roman" w:cs="Times New Roman"/>
          <w:sz w:val="24"/>
          <w:szCs w:val="24"/>
        </w:rPr>
        <w:t xml:space="preserve">Items to consider or </w:t>
      </w:r>
      <w:r w:rsidR="00834359" w:rsidRPr="00834359">
        <w:rPr>
          <w:rFonts w:ascii="Times New Roman" w:hAnsi="Times New Roman" w:cs="Times New Roman"/>
          <w:sz w:val="24"/>
          <w:szCs w:val="24"/>
        </w:rPr>
        <w:t>act</w:t>
      </w:r>
      <w:r w:rsidRPr="00834359">
        <w:rPr>
          <w:rFonts w:ascii="Times New Roman" w:hAnsi="Times New Roman" w:cs="Times New Roman"/>
          <w:sz w:val="24"/>
          <w:szCs w:val="24"/>
        </w:rPr>
        <w:t xml:space="preserve"> on:</w:t>
      </w:r>
    </w:p>
    <w:p w14:paraId="1FB344B8" w14:textId="45A600F6" w:rsidR="0071544C" w:rsidRDefault="0071544C" w:rsidP="00834359">
      <w:pPr>
        <w:pStyle w:val="ListParagraph"/>
        <w:numPr>
          <w:ilvl w:val="1"/>
          <w:numId w:val="1"/>
        </w:numPr>
        <w:rPr>
          <w:rFonts w:ascii="Times New Roman" w:hAnsi="Times New Roman" w:cs="Times New Roman"/>
        </w:rPr>
      </w:pPr>
      <w:r>
        <w:rPr>
          <w:rFonts w:ascii="Times New Roman" w:hAnsi="Times New Roman" w:cs="Times New Roman"/>
        </w:rPr>
        <w:t xml:space="preserve">The plans and time line for the construction of the water well and tower. </w:t>
      </w:r>
    </w:p>
    <w:p w14:paraId="1E1B5F3C" w14:textId="2A97E184" w:rsidR="00834359" w:rsidRDefault="00F31323" w:rsidP="00834359">
      <w:pPr>
        <w:pStyle w:val="ListParagraph"/>
        <w:numPr>
          <w:ilvl w:val="1"/>
          <w:numId w:val="1"/>
        </w:numPr>
        <w:rPr>
          <w:rFonts w:ascii="Times New Roman" w:hAnsi="Times New Roman" w:cs="Times New Roman"/>
        </w:rPr>
      </w:pPr>
      <w:r w:rsidRPr="00F31323">
        <w:rPr>
          <w:rFonts w:ascii="Times New Roman" w:hAnsi="Times New Roman" w:cs="Times New Roman"/>
        </w:rPr>
        <w:t>Professional Service Agreement (PSA) with Fieldside Development</w:t>
      </w:r>
      <w:r w:rsidR="0071544C">
        <w:rPr>
          <w:rFonts w:ascii="Times New Roman" w:hAnsi="Times New Roman" w:cs="Times New Roman"/>
        </w:rPr>
        <w:t>.</w:t>
      </w:r>
    </w:p>
    <w:p w14:paraId="1CBD2401" w14:textId="45CDE4ED" w:rsidR="00F31323" w:rsidRDefault="00F31323" w:rsidP="00834359">
      <w:pPr>
        <w:pStyle w:val="ListParagraph"/>
        <w:numPr>
          <w:ilvl w:val="1"/>
          <w:numId w:val="1"/>
        </w:numPr>
        <w:rPr>
          <w:rFonts w:ascii="Times New Roman" w:hAnsi="Times New Roman" w:cs="Times New Roman"/>
        </w:rPr>
      </w:pPr>
      <w:r>
        <w:rPr>
          <w:rFonts w:ascii="Times New Roman" w:hAnsi="Times New Roman" w:cs="Times New Roman"/>
        </w:rPr>
        <w:t>Professional service agreement</w:t>
      </w:r>
      <w:r w:rsidR="0071544C">
        <w:rPr>
          <w:rFonts w:ascii="Times New Roman" w:hAnsi="Times New Roman" w:cs="Times New Roman"/>
        </w:rPr>
        <w:t xml:space="preserve"> with Hilltop Securities</w:t>
      </w:r>
      <w:r w:rsidR="003B4BF3">
        <w:rPr>
          <w:rFonts w:ascii="Times New Roman" w:hAnsi="Times New Roman" w:cs="Times New Roman"/>
        </w:rPr>
        <w:t xml:space="preserve"> and P3</w:t>
      </w:r>
      <w:r w:rsidR="0071544C">
        <w:rPr>
          <w:rFonts w:ascii="Times New Roman" w:hAnsi="Times New Roman" w:cs="Times New Roman"/>
        </w:rPr>
        <w:t xml:space="preserve"> </w:t>
      </w:r>
    </w:p>
    <w:p w14:paraId="32F9DA1B" w14:textId="4374DB2C" w:rsidR="0071544C" w:rsidRDefault="0071544C" w:rsidP="00834359">
      <w:pPr>
        <w:pStyle w:val="ListParagraph"/>
        <w:numPr>
          <w:ilvl w:val="1"/>
          <w:numId w:val="1"/>
        </w:numPr>
        <w:rPr>
          <w:rFonts w:ascii="Times New Roman" w:hAnsi="Times New Roman" w:cs="Times New Roman"/>
        </w:rPr>
      </w:pPr>
      <w:r>
        <w:rPr>
          <w:rFonts w:ascii="Times New Roman" w:hAnsi="Times New Roman" w:cs="Times New Roman"/>
        </w:rPr>
        <w:t xml:space="preserve">Open an interest-bearing account for special funding projects. </w:t>
      </w:r>
    </w:p>
    <w:p w14:paraId="750909D0" w14:textId="4B8E0F66" w:rsidR="009B23E8" w:rsidRPr="009B23E8" w:rsidRDefault="009B23E8" w:rsidP="00834359">
      <w:pPr>
        <w:pStyle w:val="ListParagraph"/>
        <w:numPr>
          <w:ilvl w:val="1"/>
          <w:numId w:val="1"/>
        </w:numPr>
        <w:rPr>
          <w:rFonts w:ascii="Times New Roman" w:hAnsi="Times New Roman" w:cs="Times New Roman"/>
        </w:rPr>
      </w:pPr>
      <w:r>
        <w:rPr>
          <w:rFonts w:ascii="Times New Roman" w:hAnsi="Times New Roman" w:cs="Times New Roman"/>
        </w:rPr>
        <w:t>R</w:t>
      </w:r>
      <w:r w:rsidRPr="009B23E8">
        <w:rPr>
          <w:rFonts w:ascii="Times New Roman" w:hAnsi="Times New Roman" w:cs="Times New Roman"/>
        </w:rPr>
        <w:t>eviewing procedures to handle city owned alley ways and undeveloped roads</w:t>
      </w:r>
      <w:r>
        <w:rPr>
          <w:rFonts w:ascii="Times New Roman" w:hAnsi="Times New Roman" w:cs="Times New Roman"/>
        </w:rPr>
        <w:t>.</w:t>
      </w:r>
      <w:r w:rsidR="00363AD7">
        <w:rPr>
          <w:rFonts w:ascii="Times New Roman" w:hAnsi="Times New Roman" w:cs="Times New Roman"/>
        </w:rPr>
        <w:t xml:space="preserve"> LD</w:t>
      </w:r>
    </w:p>
    <w:p w14:paraId="242DA0AF" w14:textId="08F022C2" w:rsidR="0071544C" w:rsidRDefault="0071544C" w:rsidP="00834359">
      <w:pPr>
        <w:pStyle w:val="ListParagraph"/>
        <w:numPr>
          <w:ilvl w:val="1"/>
          <w:numId w:val="1"/>
        </w:numPr>
        <w:rPr>
          <w:rFonts w:ascii="Times New Roman" w:hAnsi="Times New Roman" w:cs="Times New Roman"/>
        </w:rPr>
      </w:pPr>
      <w:r>
        <w:rPr>
          <w:rFonts w:ascii="Times New Roman" w:hAnsi="Times New Roman" w:cs="Times New Roman"/>
        </w:rPr>
        <w:t xml:space="preserve">Review the water and sewer rates. </w:t>
      </w:r>
      <w:r w:rsidR="00363AD7">
        <w:rPr>
          <w:rFonts w:ascii="Times New Roman" w:hAnsi="Times New Roman" w:cs="Times New Roman"/>
        </w:rPr>
        <w:t>RS</w:t>
      </w:r>
    </w:p>
    <w:p w14:paraId="70FAB421" w14:textId="6793C275" w:rsidR="0071544C" w:rsidRPr="00F31323" w:rsidRDefault="0071544C" w:rsidP="00834359">
      <w:pPr>
        <w:pStyle w:val="ListParagraph"/>
        <w:numPr>
          <w:ilvl w:val="1"/>
          <w:numId w:val="1"/>
        </w:numPr>
        <w:rPr>
          <w:rFonts w:ascii="Times New Roman" w:hAnsi="Times New Roman" w:cs="Times New Roman"/>
        </w:rPr>
      </w:pPr>
      <w:r>
        <w:rPr>
          <w:rFonts w:ascii="Times New Roman" w:hAnsi="Times New Roman" w:cs="Times New Roman"/>
        </w:rPr>
        <w:t xml:space="preserve">Repairs or upgrade the city owned fire truck. </w:t>
      </w:r>
    </w:p>
    <w:p w14:paraId="4191F46B" w14:textId="46146BA6" w:rsidR="001F7423" w:rsidRPr="00BB1B5E" w:rsidRDefault="00834359" w:rsidP="001F7423">
      <w:pPr>
        <w:pStyle w:val="ListParagraph"/>
        <w:numPr>
          <w:ilvl w:val="0"/>
          <w:numId w:val="1"/>
        </w:numPr>
        <w:rPr>
          <w:rFonts w:ascii="Times New Roman" w:hAnsi="Times New Roman" w:cs="Times New Roman"/>
          <w:sz w:val="20"/>
          <w:szCs w:val="20"/>
        </w:rPr>
      </w:pPr>
      <w:r w:rsidRPr="00BB1B5E">
        <w:rPr>
          <w:rFonts w:ascii="Times New Roman" w:hAnsi="Times New Roman" w:cs="Times New Roman"/>
          <w:b/>
          <w:sz w:val="20"/>
          <w:szCs w:val="20"/>
        </w:rPr>
        <w:t>Act</w:t>
      </w:r>
      <w:r w:rsidR="001F7423" w:rsidRPr="00BB1B5E">
        <w:rPr>
          <w:rFonts w:ascii="Times New Roman" w:hAnsi="Times New Roman" w:cs="Times New Roman"/>
          <w:b/>
          <w:sz w:val="20"/>
          <w:szCs w:val="20"/>
        </w:rPr>
        <w:t xml:space="preserve"> or discuss payin</w:t>
      </w:r>
      <w:r w:rsidR="001855FF" w:rsidRPr="00BB1B5E">
        <w:rPr>
          <w:rFonts w:ascii="Times New Roman" w:hAnsi="Times New Roman" w:cs="Times New Roman"/>
          <w:b/>
          <w:sz w:val="20"/>
          <w:szCs w:val="20"/>
        </w:rPr>
        <w:t>g</w:t>
      </w:r>
      <w:r w:rsidR="001F7423" w:rsidRPr="00BB1B5E">
        <w:rPr>
          <w:rFonts w:ascii="Times New Roman" w:hAnsi="Times New Roman" w:cs="Times New Roman"/>
          <w:b/>
          <w:sz w:val="20"/>
          <w:szCs w:val="20"/>
        </w:rPr>
        <w:t xml:space="preserve"> the bills.</w:t>
      </w:r>
    </w:p>
    <w:p w14:paraId="6C8B0623" w14:textId="77777777" w:rsidR="0084642A" w:rsidRPr="0084642A" w:rsidRDefault="0084642A" w:rsidP="0084642A">
      <w:pPr>
        <w:pStyle w:val="ListParagraph"/>
        <w:numPr>
          <w:ilvl w:val="0"/>
          <w:numId w:val="1"/>
        </w:numPr>
        <w:spacing w:line="256" w:lineRule="auto"/>
        <w:rPr>
          <w:rFonts w:ascii="Times New Roman" w:hAnsi="Times New Roman" w:cs="Times New Roman"/>
          <w:b/>
          <w:bCs/>
          <w:sz w:val="18"/>
          <w:szCs w:val="18"/>
        </w:rPr>
      </w:pPr>
      <w:r w:rsidRPr="0084642A">
        <w:rPr>
          <w:rFonts w:ascii="Times New Roman" w:hAnsi="Times New Roman" w:cs="Times New Roman"/>
          <w:b/>
          <w:bCs/>
          <w:sz w:val="18"/>
          <w:szCs w:val="18"/>
        </w:rPr>
        <w:t xml:space="preserve">NOTICE OF </w:t>
      </w:r>
      <w:r w:rsidRPr="0084642A">
        <w:rPr>
          <w:rFonts w:ascii="Times New Roman" w:eastAsia="Arial" w:hAnsi="Times New Roman" w:cs="Times New Roman"/>
          <w:b/>
          <w:bCs/>
          <w:sz w:val="18"/>
          <w:szCs w:val="18"/>
        </w:rPr>
        <w:t>EXECUTIVE SESSION</w:t>
      </w:r>
    </w:p>
    <w:p w14:paraId="2C776D71" w14:textId="77777777" w:rsidR="0084642A" w:rsidRPr="0084642A" w:rsidRDefault="0084642A" w:rsidP="0084642A">
      <w:pPr>
        <w:ind w:left="720"/>
        <w:jc w:val="both"/>
        <w:rPr>
          <w:rFonts w:ascii="Times New Roman" w:eastAsia="Arial" w:hAnsi="Times New Roman" w:cs="Times New Roman"/>
          <w:b/>
          <w:bCs/>
          <w:sz w:val="18"/>
          <w:szCs w:val="18"/>
        </w:rPr>
      </w:pPr>
      <w:r w:rsidRPr="0084642A">
        <w:rPr>
          <w:rFonts w:ascii="Times New Roman" w:eastAsia="Arial" w:hAnsi="Times New Roman" w:cs="Times New Roman"/>
          <w:b/>
          <w:bCs/>
          <w:sz w:val="18"/>
          <w:szCs w:val="18"/>
        </w:rPr>
        <w:t>In accordance with Texas Government Code, Chapter 551, Section 551.001 et seq., the City Council will recess into Executive Session (closed meeting) to discuss the following:</w:t>
      </w:r>
    </w:p>
    <w:p w14:paraId="53D1A16F" w14:textId="77777777" w:rsidR="0071544C" w:rsidRPr="00BB1B5E" w:rsidRDefault="0084642A" w:rsidP="0071544C">
      <w:pPr>
        <w:pStyle w:val="ListParagraph"/>
        <w:numPr>
          <w:ilvl w:val="1"/>
          <w:numId w:val="1"/>
        </w:numPr>
        <w:rPr>
          <w:rFonts w:ascii="Times New Roman" w:hAnsi="Times New Roman" w:cs="Times New Roman"/>
          <w:sz w:val="20"/>
          <w:szCs w:val="20"/>
        </w:rPr>
      </w:pPr>
      <w:r w:rsidRPr="0084642A">
        <w:rPr>
          <w:rFonts w:ascii="Times New Roman" w:eastAsia="Arial" w:hAnsi="Times New Roman" w:cs="Times New Roman"/>
          <w:b/>
          <w:bCs/>
          <w:sz w:val="18"/>
          <w:szCs w:val="18"/>
        </w:rPr>
        <w:t xml:space="preserve">Section 551.071: Consultation with Attorney on a matter in which the duty of the attorney to the governmental body under the Texas Disciplinary Rules of Professional Conduct of the State Bar of Texas clearly conflicts with this chapter re: planning, zoning and platting standards, public improvement districts, </w:t>
      </w:r>
      <w:r w:rsidR="0071544C" w:rsidRPr="00BB1B5E">
        <w:rPr>
          <w:rFonts w:ascii="Times New Roman" w:hAnsi="Times New Roman" w:cs="Times New Roman"/>
          <w:b/>
          <w:sz w:val="20"/>
          <w:szCs w:val="20"/>
        </w:rPr>
        <w:t>Pending or contemplated litigation (attorney must be present)</w:t>
      </w:r>
    </w:p>
    <w:p w14:paraId="2C2AF9B0" w14:textId="77777777" w:rsidR="0071544C" w:rsidRPr="00BB1B5E" w:rsidRDefault="0071544C" w:rsidP="0071544C">
      <w:pPr>
        <w:pStyle w:val="ListParagraph"/>
        <w:numPr>
          <w:ilvl w:val="1"/>
          <w:numId w:val="1"/>
        </w:numPr>
        <w:rPr>
          <w:rFonts w:ascii="Times New Roman" w:hAnsi="Times New Roman" w:cs="Times New Roman"/>
          <w:sz w:val="20"/>
          <w:szCs w:val="20"/>
        </w:rPr>
      </w:pPr>
      <w:r w:rsidRPr="00BB1B5E">
        <w:rPr>
          <w:rFonts w:ascii="Times New Roman" w:hAnsi="Times New Roman" w:cs="Times New Roman"/>
          <w:b/>
          <w:sz w:val="20"/>
          <w:szCs w:val="20"/>
        </w:rPr>
        <w:t>Accepting a gift or donation.</w:t>
      </w:r>
    </w:p>
    <w:p w14:paraId="07B9B107" w14:textId="77777777" w:rsidR="0071544C" w:rsidRPr="00BB1B5E" w:rsidRDefault="0071544C" w:rsidP="0071544C">
      <w:pPr>
        <w:pStyle w:val="ListParagraph"/>
        <w:numPr>
          <w:ilvl w:val="1"/>
          <w:numId w:val="1"/>
        </w:numPr>
        <w:rPr>
          <w:rFonts w:ascii="Times New Roman" w:hAnsi="Times New Roman" w:cs="Times New Roman"/>
          <w:b/>
          <w:sz w:val="20"/>
          <w:szCs w:val="20"/>
        </w:rPr>
      </w:pPr>
      <w:r w:rsidRPr="00BB1B5E">
        <w:rPr>
          <w:rFonts w:ascii="Times New Roman" w:hAnsi="Times New Roman" w:cs="Times New Roman"/>
          <w:b/>
          <w:sz w:val="20"/>
          <w:szCs w:val="20"/>
        </w:rPr>
        <w:t xml:space="preserve">Discussion of employment status, responsibilities, evaluations, discipline, or to hear any complaints against an officer or an employee. (first must be considered in open meeting)                                                                                                                                                                                                                                                                                                                                                                                                                                                                                        </w:t>
      </w:r>
    </w:p>
    <w:p w14:paraId="36818859" w14:textId="77777777" w:rsidR="0071544C" w:rsidRDefault="0071544C" w:rsidP="0071544C">
      <w:pPr>
        <w:pStyle w:val="ListParagraph"/>
        <w:numPr>
          <w:ilvl w:val="1"/>
          <w:numId w:val="1"/>
        </w:numPr>
        <w:tabs>
          <w:tab w:val="left" w:pos="1142"/>
        </w:tabs>
        <w:rPr>
          <w:rFonts w:ascii="Times New Roman" w:hAnsi="Times New Roman" w:cs="Times New Roman"/>
          <w:b/>
          <w:sz w:val="20"/>
          <w:szCs w:val="20"/>
        </w:rPr>
      </w:pPr>
      <w:r w:rsidRPr="00BB1B5E">
        <w:rPr>
          <w:rFonts w:ascii="Times New Roman" w:hAnsi="Times New Roman" w:cs="Times New Roman"/>
          <w:b/>
          <w:sz w:val="20"/>
          <w:szCs w:val="20"/>
        </w:rPr>
        <w:t>Security Devices</w:t>
      </w:r>
    </w:p>
    <w:p w14:paraId="494A355C" w14:textId="0829612C" w:rsidR="0084642A" w:rsidRPr="0071544C" w:rsidRDefault="0084642A" w:rsidP="0071544C">
      <w:pPr>
        <w:pStyle w:val="ListParagraph"/>
        <w:numPr>
          <w:ilvl w:val="1"/>
          <w:numId w:val="1"/>
        </w:numPr>
        <w:tabs>
          <w:tab w:val="left" w:pos="1142"/>
        </w:tabs>
        <w:rPr>
          <w:rFonts w:ascii="Times New Roman" w:hAnsi="Times New Roman" w:cs="Times New Roman"/>
          <w:b/>
          <w:sz w:val="20"/>
          <w:szCs w:val="20"/>
        </w:rPr>
      </w:pPr>
      <w:r w:rsidRPr="0071544C">
        <w:rPr>
          <w:rFonts w:ascii="Times New Roman" w:eastAsia="Arial" w:hAnsi="Times New Roman" w:cs="Times New Roman"/>
          <w:b/>
          <w:bCs/>
          <w:sz w:val="18"/>
          <w:szCs w:val="18"/>
        </w:rPr>
        <w:t xml:space="preserve">Section 551.072: Deliberate the purchase, exchange, lease, or value of real property. </w:t>
      </w:r>
    </w:p>
    <w:p w14:paraId="7B14F437" w14:textId="041E8414" w:rsidR="001F7423" w:rsidRPr="0084642A" w:rsidRDefault="001F7423" w:rsidP="0084642A">
      <w:pPr>
        <w:tabs>
          <w:tab w:val="left" w:pos="1142"/>
        </w:tabs>
        <w:rPr>
          <w:rFonts w:ascii="Times New Roman" w:hAnsi="Times New Roman" w:cs="Times New Roman"/>
          <w:b/>
          <w:sz w:val="20"/>
          <w:szCs w:val="20"/>
        </w:rPr>
      </w:pPr>
      <w:r w:rsidRPr="0084642A">
        <w:rPr>
          <w:rFonts w:ascii="Times New Roman" w:hAnsi="Times New Roman" w:cs="Times New Roman"/>
          <w:b/>
          <w:sz w:val="20"/>
          <w:szCs w:val="20"/>
        </w:rPr>
        <w:t xml:space="preserve">Persons with disabilities who plan to attend this meeting and may need assistance should contact Jamie Davis at 903-989-2237 two days before the meeting so that appropriate arrangements can be made This is to certify that I, Jamie Davis posted this agenda on the glass door of the City Hall, Facing outside on </w:t>
      </w:r>
      <w:r w:rsidR="0084642A">
        <w:rPr>
          <w:rFonts w:ascii="Times New Roman" w:hAnsi="Times New Roman" w:cs="Times New Roman"/>
          <w:b/>
          <w:sz w:val="20"/>
          <w:szCs w:val="20"/>
        </w:rPr>
        <w:t>October 28</w:t>
      </w:r>
      <w:r w:rsidRPr="0084642A">
        <w:rPr>
          <w:rFonts w:ascii="Times New Roman" w:hAnsi="Times New Roman" w:cs="Times New Roman"/>
          <w:b/>
          <w:sz w:val="20"/>
          <w:szCs w:val="20"/>
        </w:rPr>
        <w:t>, 202</w:t>
      </w:r>
      <w:r w:rsidR="0094328A" w:rsidRPr="0084642A">
        <w:rPr>
          <w:rFonts w:ascii="Times New Roman" w:hAnsi="Times New Roman" w:cs="Times New Roman"/>
          <w:b/>
          <w:sz w:val="20"/>
          <w:szCs w:val="20"/>
        </w:rPr>
        <w:t>2</w:t>
      </w:r>
      <w:r w:rsidRPr="0084642A">
        <w:rPr>
          <w:rFonts w:ascii="Times New Roman" w:hAnsi="Times New Roman" w:cs="Times New Roman"/>
          <w:b/>
          <w:sz w:val="20"/>
          <w:szCs w:val="20"/>
        </w:rPr>
        <w:t>, at 4:00 pm.</w:t>
      </w:r>
    </w:p>
    <w:sectPr w:rsidR="001F7423" w:rsidRPr="008464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8BAA3" w14:textId="77777777" w:rsidR="003C1FBC" w:rsidRDefault="003C1FBC" w:rsidP="001F7423">
      <w:pPr>
        <w:spacing w:after="0" w:line="240" w:lineRule="auto"/>
      </w:pPr>
      <w:r>
        <w:separator/>
      </w:r>
    </w:p>
  </w:endnote>
  <w:endnote w:type="continuationSeparator" w:id="0">
    <w:p w14:paraId="14618184" w14:textId="77777777" w:rsidR="003C1FBC" w:rsidRDefault="003C1FBC"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CD91E" w14:textId="77777777" w:rsidR="003C1FBC" w:rsidRDefault="003C1FBC" w:rsidP="001F7423">
      <w:pPr>
        <w:spacing w:after="0" w:line="240" w:lineRule="auto"/>
      </w:pPr>
      <w:r>
        <w:separator/>
      </w:r>
    </w:p>
  </w:footnote>
  <w:footnote w:type="continuationSeparator" w:id="0">
    <w:p w14:paraId="711AF057" w14:textId="77777777" w:rsidR="003C1FBC" w:rsidRDefault="003C1FBC" w:rsidP="001F74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971862"/>
    <w:multiLevelType w:val="hybridMultilevel"/>
    <w:tmpl w:val="58BCB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683036">
    <w:abstractNumId w:val="1"/>
  </w:num>
  <w:num w:numId="2" w16cid:durableId="1383481201">
    <w:abstractNumId w:val="0"/>
  </w:num>
  <w:num w:numId="3" w16cid:durableId="19654572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1692C"/>
    <w:rsid w:val="000420FF"/>
    <w:rsid w:val="00071DD7"/>
    <w:rsid w:val="00074485"/>
    <w:rsid w:val="0008671A"/>
    <w:rsid w:val="000A47E4"/>
    <w:rsid w:val="000D76D8"/>
    <w:rsid w:val="00104547"/>
    <w:rsid w:val="001118E8"/>
    <w:rsid w:val="00136BEE"/>
    <w:rsid w:val="001424BB"/>
    <w:rsid w:val="00151575"/>
    <w:rsid w:val="00164EB4"/>
    <w:rsid w:val="00177B5A"/>
    <w:rsid w:val="001855FF"/>
    <w:rsid w:val="0019238A"/>
    <w:rsid w:val="001B19DA"/>
    <w:rsid w:val="001C07B8"/>
    <w:rsid w:val="001E479F"/>
    <w:rsid w:val="001E58F2"/>
    <w:rsid w:val="001F7423"/>
    <w:rsid w:val="00245D81"/>
    <w:rsid w:val="00267AC1"/>
    <w:rsid w:val="00294E2F"/>
    <w:rsid w:val="002973A6"/>
    <w:rsid w:val="002A124F"/>
    <w:rsid w:val="002A23A4"/>
    <w:rsid w:val="002A5CB0"/>
    <w:rsid w:val="002C0887"/>
    <w:rsid w:val="002C1F19"/>
    <w:rsid w:val="002E55F8"/>
    <w:rsid w:val="002F5321"/>
    <w:rsid w:val="002F7B07"/>
    <w:rsid w:val="002F7FE6"/>
    <w:rsid w:val="0031007E"/>
    <w:rsid w:val="003132B5"/>
    <w:rsid w:val="00321A0B"/>
    <w:rsid w:val="00361D29"/>
    <w:rsid w:val="00363AD7"/>
    <w:rsid w:val="00364309"/>
    <w:rsid w:val="0036618A"/>
    <w:rsid w:val="00377BDB"/>
    <w:rsid w:val="003921DE"/>
    <w:rsid w:val="00394DF1"/>
    <w:rsid w:val="003A6C1B"/>
    <w:rsid w:val="003B4BF3"/>
    <w:rsid w:val="003C1FBC"/>
    <w:rsid w:val="0041603F"/>
    <w:rsid w:val="00431616"/>
    <w:rsid w:val="0044637E"/>
    <w:rsid w:val="00470C05"/>
    <w:rsid w:val="00493783"/>
    <w:rsid w:val="00494C51"/>
    <w:rsid w:val="004A0A87"/>
    <w:rsid w:val="004A151F"/>
    <w:rsid w:val="004A18B3"/>
    <w:rsid w:val="004B062F"/>
    <w:rsid w:val="004B1954"/>
    <w:rsid w:val="004C4DDC"/>
    <w:rsid w:val="004C7481"/>
    <w:rsid w:val="004E4ACF"/>
    <w:rsid w:val="00503E5E"/>
    <w:rsid w:val="00504EF1"/>
    <w:rsid w:val="00527078"/>
    <w:rsid w:val="00540EA8"/>
    <w:rsid w:val="00553299"/>
    <w:rsid w:val="0056694B"/>
    <w:rsid w:val="00567AF8"/>
    <w:rsid w:val="005D0BC5"/>
    <w:rsid w:val="005D6A5C"/>
    <w:rsid w:val="005E0761"/>
    <w:rsid w:val="005F77A1"/>
    <w:rsid w:val="00622AFB"/>
    <w:rsid w:val="006255AA"/>
    <w:rsid w:val="00630320"/>
    <w:rsid w:val="00632023"/>
    <w:rsid w:val="00647E19"/>
    <w:rsid w:val="006500E5"/>
    <w:rsid w:val="00653EB8"/>
    <w:rsid w:val="00670521"/>
    <w:rsid w:val="0067713E"/>
    <w:rsid w:val="006C28BA"/>
    <w:rsid w:val="00705B0A"/>
    <w:rsid w:val="0071544C"/>
    <w:rsid w:val="00774D13"/>
    <w:rsid w:val="00786B67"/>
    <w:rsid w:val="007A3B47"/>
    <w:rsid w:val="007E7F8A"/>
    <w:rsid w:val="008109EB"/>
    <w:rsid w:val="0081390D"/>
    <w:rsid w:val="008177DE"/>
    <w:rsid w:val="00834359"/>
    <w:rsid w:val="00842D00"/>
    <w:rsid w:val="0084642A"/>
    <w:rsid w:val="0084784D"/>
    <w:rsid w:val="00862A51"/>
    <w:rsid w:val="00863314"/>
    <w:rsid w:val="008B7070"/>
    <w:rsid w:val="008D042D"/>
    <w:rsid w:val="008D3144"/>
    <w:rsid w:val="00902AD5"/>
    <w:rsid w:val="009334B2"/>
    <w:rsid w:val="00934E1E"/>
    <w:rsid w:val="0094328A"/>
    <w:rsid w:val="00945B98"/>
    <w:rsid w:val="009510C8"/>
    <w:rsid w:val="009A5F18"/>
    <w:rsid w:val="009B23E8"/>
    <w:rsid w:val="009D00EE"/>
    <w:rsid w:val="009E7656"/>
    <w:rsid w:val="00A14ABB"/>
    <w:rsid w:val="00A175E0"/>
    <w:rsid w:val="00A36225"/>
    <w:rsid w:val="00A50632"/>
    <w:rsid w:val="00A96248"/>
    <w:rsid w:val="00AA2FD4"/>
    <w:rsid w:val="00AE3499"/>
    <w:rsid w:val="00AE420C"/>
    <w:rsid w:val="00B148F0"/>
    <w:rsid w:val="00B3614D"/>
    <w:rsid w:val="00B41165"/>
    <w:rsid w:val="00B55CEB"/>
    <w:rsid w:val="00B74956"/>
    <w:rsid w:val="00B74FEB"/>
    <w:rsid w:val="00B860CE"/>
    <w:rsid w:val="00B9373A"/>
    <w:rsid w:val="00BB1B5E"/>
    <w:rsid w:val="00BC009D"/>
    <w:rsid w:val="00BD70E0"/>
    <w:rsid w:val="00C03D79"/>
    <w:rsid w:val="00C12280"/>
    <w:rsid w:val="00C16267"/>
    <w:rsid w:val="00C25237"/>
    <w:rsid w:val="00C47DAD"/>
    <w:rsid w:val="00C57904"/>
    <w:rsid w:val="00C6031B"/>
    <w:rsid w:val="00C80402"/>
    <w:rsid w:val="00C82268"/>
    <w:rsid w:val="00C83DC5"/>
    <w:rsid w:val="00C92F3E"/>
    <w:rsid w:val="00CA5493"/>
    <w:rsid w:val="00CA58A2"/>
    <w:rsid w:val="00CB5628"/>
    <w:rsid w:val="00CB58D6"/>
    <w:rsid w:val="00CC0A6C"/>
    <w:rsid w:val="00CC15AF"/>
    <w:rsid w:val="00CC5926"/>
    <w:rsid w:val="00CD4CE9"/>
    <w:rsid w:val="00CE73F3"/>
    <w:rsid w:val="00D175A2"/>
    <w:rsid w:val="00D35208"/>
    <w:rsid w:val="00D36FD4"/>
    <w:rsid w:val="00D77684"/>
    <w:rsid w:val="00DB401A"/>
    <w:rsid w:val="00DD2D0E"/>
    <w:rsid w:val="00E03363"/>
    <w:rsid w:val="00E04408"/>
    <w:rsid w:val="00E33DCD"/>
    <w:rsid w:val="00E70643"/>
    <w:rsid w:val="00E8542A"/>
    <w:rsid w:val="00EB1C14"/>
    <w:rsid w:val="00EE3196"/>
    <w:rsid w:val="00EF1D46"/>
    <w:rsid w:val="00F27A7A"/>
    <w:rsid w:val="00F31323"/>
    <w:rsid w:val="00F429D7"/>
    <w:rsid w:val="00F449B3"/>
    <w:rsid w:val="00F61E8D"/>
    <w:rsid w:val="00F651A3"/>
    <w:rsid w:val="00F8066D"/>
    <w:rsid w:val="00F83ADD"/>
    <w:rsid w:val="00F842F3"/>
    <w:rsid w:val="00FA3CA9"/>
    <w:rsid w:val="00FD6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478496095">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387</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Jamie  Davis</cp:lastModifiedBy>
  <cp:revision>11</cp:revision>
  <cp:lastPrinted>2022-07-08T16:08:00Z</cp:lastPrinted>
  <dcterms:created xsi:type="dcterms:W3CDTF">2022-10-26T20:49:00Z</dcterms:created>
  <dcterms:modified xsi:type="dcterms:W3CDTF">2022-11-02T22:44:00Z</dcterms:modified>
</cp:coreProperties>
</file>